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0F6705" w:rsidP="00447402">
      <w:pPr>
        <w:tabs>
          <w:tab w:val="left" w:pos="4856"/>
          <w:tab w:val="left" w:pos="7522"/>
        </w:tabs>
        <w:ind w:left="4962"/>
      </w:pPr>
      <w:r w:rsidRPr="000F6705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B525AF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Assistant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Golf Professional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0F6705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0F6705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525A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B525AF" w:rsidRPr="00B525AF" w:rsidRDefault="00B525AF" w:rsidP="00B525AF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would like to introduce myself as a candidate for the position of Assistant Golf Professional at ***. As a highly dedicated and hardworking Assistant Golf Professional, I believe I can exceed your expectations and function as an advocate as well as a tutor for your clients/players.</w:t>
                  </w:r>
                </w:p>
                <w:p w:rsidR="00B525AF" w:rsidRPr="00B525AF" w:rsidRDefault="00B525AF" w:rsidP="00B525AF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uring my tenure at ***, I proved to be a resourceful employee. I have worked on developing and leading various gaming routines, fitness regimes, and other related activities to engage and motivate our customers.</w:t>
                  </w:r>
                </w:p>
                <w:p w:rsidR="00B525AF" w:rsidRPr="00B525AF" w:rsidRDefault="00B525AF" w:rsidP="00B525AF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take this opportunity to highlight some of my core skills: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a professional gold playerand represented my county several times in national Golf events.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also certified and trained in basic first aid and CPR.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have coordinated several youth sports teams for various gaming levels both at the national and international levels and I have maintained good rapport with the coaches as well as student players.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emonstrated and assisted various sports practices, group fitness classes, exercise techniques, and skill clinics for people across various age groups.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Responsible for conducting lessons, tournaments, and managing the pro shop 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Worked extensively with the caddies, developing relationships and training them on the latest techniques and products </w:t>
                  </w:r>
                </w:p>
                <w:p w:rsidR="00B525AF" w:rsidRPr="00B525AF" w:rsidRDefault="00B525AF" w:rsidP="00B525AF">
                  <w:pPr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ncreased ***’s revenue by 35% during my tenure</w:t>
                  </w: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I am a hardworking and motivated player who is always looking for ways to enhance my golfing experience for members and guests. I excel in accepting new challenges and have gained a great deal of experience in the field. </w:t>
                  </w: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My knowledge about all aspects of the game and experience working along with both beginners and experienced golfers will contribute to the success of ***. I look forward to meeting with you in person to discuss this opportunity further. Thank you for your time and consideration. </w:t>
                  </w: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B525AF" w:rsidRPr="00B525AF" w:rsidRDefault="00B525AF" w:rsidP="00B525A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B525AF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[Your Name] </w:t>
                  </w:r>
                </w:p>
                <w:p w:rsidR="003D5CB2" w:rsidRPr="00B525AF" w:rsidRDefault="003D5CB2" w:rsidP="00B525AF">
                  <w:pPr>
                    <w:spacing w:after="15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6E74" w:rsidRDefault="005E6E74" w:rsidP="0041077B">
      <w:pPr>
        <w:spacing w:after="0" w:line="240" w:lineRule="auto"/>
      </w:pPr>
      <w:r>
        <w:separator/>
      </w:r>
    </w:p>
  </w:endnote>
  <w:endnote w:type="continuationSeparator" w:id="1">
    <w:p w:rsidR="005E6E74" w:rsidRDefault="005E6E74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6E74" w:rsidRDefault="005E6E74" w:rsidP="0041077B">
      <w:pPr>
        <w:spacing w:after="0" w:line="240" w:lineRule="auto"/>
      </w:pPr>
      <w:r>
        <w:separator/>
      </w:r>
    </w:p>
  </w:footnote>
  <w:footnote w:type="continuationSeparator" w:id="1">
    <w:p w:rsidR="005E6E74" w:rsidRDefault="005E6E74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B6D0F5E"/>
    <w:multiLevelType w:val="multilevel"/>
    <w:tmpl w:val="765628C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F6705"/>
    <w:rsid w:val="001335F5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5E6E74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B278E3"/>
    <w:rsid w:val="00B525A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Golf Professional Cover Letter Sample</dc:title>
  <dc:subject>Create your Cover Letter using Free Assistant Golf Professional Cover Letter Sample Template</dc:subject>
  <dc:creator>QwikResume.com</dc:creator>
  <dcterms:created xsi:type="dcterms:W3CDTF">2022-11-02T05:26:00Z</dcterms:created>
  <dcterms:modified xsi:type="dcterms:W3CDTF">2022-11-02T05:26:00Z</dcterms:modified>
  <cp:category>Other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